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E4F" w:rsidRPr="0051615B" w:rsidRDefault="00487E4F" w:rsidP="00487E4F">
      <w:pPr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</w:rPr>
        <w:t xml:space="preserve">TITULILLO: </w:t>
      </w:r>
      <w:r>
        <w:rPr>
          <w:rFonts w:ascii="Times New Roman" w:hAnsi="Times New Roman" w:cs="Times New Roman"/>
          <w:sz w:val="24"/>
          <w:szCs w:val="24"/>
        </w:rPr>
        <w:t>RENOVACIÓN CONTEXTUAL</w:t>
      </w:r>
    </w:p>
    <w:p w:rsidR="00487E4F" w:rsidRPr="0051615B" w:rsidRDefault="00487E4F" w:rsidP="00487E4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87E4F" w:rsidRPr="0051615B" w:rsidRDefault="00487E4F" w:rsidP="00487E4F">
      <w:pPr>
        <w:jc w:val="center"/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</w:rPr>
        <w:t xml:space="preserve">Los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51615B">
        <w:rPr>
          <w:rFonts w:ascii="Times New Roman" w:hAnsi="Times New Roman" w:cs="Times New Roman"/>
          <w:sz w:val="24"/>
          <w:szCs w:val="24"/>
        </w:rPr>
        <w:t xml:space="preserve">rocedimientos d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1615B">
        <w:rPr>
          <w:rFonts w:ascii="Times New Roman" w:hAnsi="Times New Roman" w:cs="Times New Roman"/>
          <w:sz w:val="24"/>
          <w:szCs w:val="24"/>
        </w:rPr>
        <w:t xml:space="preserve">xtinción y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51615B">
        <w:rPr>
          <w:rFonts w:ascii="Times New Roman" w:hAnsi="Times New Roman" w:cs="Times New Roman"/>
          <w:sz w:val="24"/>
          <w:szCs w:val="24"/>
        </w:rPr>
        <w:t xml:space="preserve">misión no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1615B">
        <w:rPr>
          <w:rFonts w:ascii="Times New Roman" w:hAnsi="Times New Roman" w:cs="Times New Roman"/>
          <w:sz w:val="24"/>
          <w:szCs w:val="24"/>
        </w:rPr>
        <w:t xml:space="preserve">vitan la </w:t>
      </w:r>
      <w:r>
        <w:rPr>
          <w:rFonts w:ascii="Times New Roman" w:hAnsi="Times New Roman" w:cs="Times New Roman"/>
          <w:sz w:val="24"/>
          <w:szCs w:val="24"/>
        </w:rPr>
        <w:t>renovación instrumental ABC</w:t>
      </w:r>
    </w:p>
    <w:p w:rsidR="00487E4F" w:rsidRPr="0051615B" w:rsidRDefault="00487E4F" w:rsidP="00487E4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87E4F" w:rsidRPr="0051615B" w:rsidRDefault="00487E4F" w:rsidP="00487E4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51615B">
        <w:rPr>
          <w:rFonts w:ascii="Times New Roman" w:hAnsi="Times New Roman" w:cs="Times New Roman"/>
          <w:sz w:val="24"/>
          <w:szCs w:val="24"/>
        </w:rPr>
        <w:t>Rodolfo Bernal-Gamboa</w:t>
      </w:r>
      <w:r>
        <w:rPr>
          <w:rFonts w:ascii="Times New Roman" w:hAnsi="Times New Roman" w:cs="Times New Roman"/>
          <w:sz w:val="24"/>
          <w:szCs w:val="24"/>
        </w:rPr>
        <w:t xml:space="preserve"> y Javier Nieto </w:t>
      </w:r>
      <w:r w:rsidRPr="0051615B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</w:p>
    <w:p w:rsidR="00487E4F" w:rsidRPr="0051615B" w:rsidRDefault="00487E4F" w:rsidP="00487E4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1615B">
        <w:rPr>
          <w:rFonts w:ascii="Times New Roman" w:hAnsi="Times New Roman" w:cs="Times New Roman"/>
          <w:sz w:val="24"/>
          <w:szCs w:val="24"/>
        </w:rPr>
        <w:t>Universidad Nacional Autónoma de México, México</w:t>
      </w:r>
    </w:p>
    <w:p w:rsidR="00487E4F" w:rsidRDefault="00487E4F" w:rsidP="00487E4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7E4F" w:rsidRDefault="00487E4F" w:rsidP="00487E4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7E4F" w:rsidRPr="0051615B" w:rsidRDefault="00487E4F" w:rsidP="00487E4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15B">
        <w:rPr>
          <w:rFonts w:ascii="Times New Roman" w:hAnsi="Times New Roman" w:cs="Times New Roman"/>
          <w:b/>
          <w:sz w:val="24"/>
          <w:szCs w:val="24"/>
        </w:rPr>
        <w:t>Agradecimientos</w:t>
      </w:r>
    </w:p>
    <w:p w:rsidR="00487E4F" w:rsidRPr="0051615B" w:rsidRDefault="00487E4F" w:rsidP="00487E4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1615B">
        <w:rPr>
          <w:rFonts w:ascii="Times New Roman" w:hAnsi="Times New Roman" w:cs="Times New Roman"/>
          <w:sz w:val="24"/>
          <w:szCs w:val="24"/>
        </w:rPr>
        <w:t xml:space="preserve">La presente investigación se realizó gracias al apoyo </w:t>
      </w:r>
      <w:r w:rsidR="00C26D54">
        <w:rPr>
          <w:rFonts w:ascii="Times New Roman" w:hAnsi="Times New Roman" w:cs="Times New Roman"/>
          <w:sz w:val="24"/>
          <w:szCs w:val="24"/>
        </w:rPr>
        <w:t>UNAM/DGAPA a t</w:t>
      </w:r>
      <w:bookmarkStart w:id="0" w:name="_GoBack"/>
      <w:bookmarkEnd w:id="0"/>
      <w:r w:rsidR="00C26D54">
        <w:rPr>
          <w:rFonts w:ascii="Times New Roman" w:hAnsi="Times New Roman" w:cs="Times New Roman"/>
          <w:sz w:val="24"/>
          <w:szCs w:val="24"/>
        </w:rPr>
        <w:t xml:space="preserve">ravés </w:t>
      </w:r>
      <w:r w:rsidRPr="0051615B">
        <w:rPr>
          <w:rFonts w:ascii="Times New Roman" w:hAnsi="Times New Roman" w:cs="Times New Roman"/>
          <w:sz w:val="24"/>
          <w:szCs w:val="24"/>
        </w:rPr>
        <w:t>del proyecto PAPIIT IN30</w:t>
      </w:r>
      <w:r>
        <w:rPr>
          <w:rFonts w:ascii="Times New Roman" w:hAnsi="Times New Roman" w:cs="Times New Roman"/>
          <w:sz w:val="24"/>
          <w:szCs w:val="24"/>
        </w:rPr>
        <w:t>6817</w:t>
      </w:r>
      <w:r w:rsidRPr="0051615B">
        <w:rPr>
          <w:rFonts w:ascii="Times New Roman" w:hAnsi="Times New Roman" w:cs="Times New Roman"/>
          <w:sz w:val="24"/>
          <w:szCs w:val="24"/>
        </w:rPr>
        <w:t>. La correspondencia relacionada con este artículo deberá ser enviada a Rodolfo Bernal-Gamboa (</w:t>
      </w:r>
      <w:hyperlink r:id="rId4" w:history="1">
        <w:r w:rsidRPr="00D10C3C">
          <w:rPr>
            <w:rStyle w:val="Hipervnculo"/>
            <w:rFonts w:ascii="Times New Roman" w:hAnsi="Times New Roman" w:cs="Times New Roman"/>
            <w:sz w:val="24"/>
            <w:szCs w:val="24"/>
          </w:rPr>
          <w:t>rodolfo.bernalg@gmail.com</w:t>
        </w:r>
      </w:hyperlink>
      <w:r w:rsidRPr="0051615B">
        <w:rPr>
          <w:rFonts w:ascii="Times New Roman" w:hAnsi="Times New Roman" w:cs="Times New Roman"/>
          <w:sz w:val="24"/>
          <w:szCs w:val="24"/>
        </w:rPr>
        <w:t xml:space="preserve">). Facultad de Psicología, División de Investigación y Estudios de Posgrado, Universidad Nacional Autónoma de México, Cubículo 16, Edificio D, 1er Piso; Ciudad Universitaria, Coyoacán, Ciudad de México, CP 04510. </w:t>
      </w:r>
    </w:p>
    <w:p w:rsidR="004B273A" w:rsidRDefault="004B273A"/>
    <w:sectPr w:rsidR="004B273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zNTMzNDC2NLA0MjJR0lEKTi0uzszPAykwrAUAYZJnoSwAAAA="/>
  </w:docVars>
  <w:rsids>
    <w:rsidRoot w:val="00487E4F"/>
    <w:rsid w:val="00166741"/>
    <w:rsid w:val="00487E4F"/>
    <w:rsid w:val="004B273A"/>
    <w:rsid w:val="00AB515B"/>
    <w:rsid w:val="00B63EBE"/>
    <w:rsid w:val="00C26D54"/>
    <w:rsid w:val="00CC4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DF2A0"/>
  <w15:chartTrackingRefBased/>
  <w15:docId w15:val="{D144DFFD-6399-4834-9C8A-7C4078C2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7E4F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87E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odolfo.bernalg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9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2</cp:revision>
  <dcterms:created xsi:type="dcterms:W3CDTF">2018-01-05T20:10:00Z</dcterms:created>
  <dcterms:modified xsi:type="dcterms:W3CDTF">2018-01-05T20:30:00Z</dcterms:modified>
</cp:coreProperties>
</file>